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C3F4B" w14:textId="25DB4B7B" w:rsidR="0023165A" w:rsidRDefault="00D510A4" w:rsidP="00D510A4">
      <w:pPr>
        <w:jc w:val="center"/>
        <w:rPr>
          <w:sz w:val="24"/>
          <w:szCs w:val="24"/>
        </w:rPr>
      </w:pPr>
      <w:r>
        <w:rPr>
          <w:sz w:val="24"/>
          <w:szCs w:val="24"/>
        </w:rPr>
        <w:t>Easy Feta and Tomatoes with Shrimp and Zucchini</w:t>
      </w:r>
    </w:p>
    <w:p w14:paraId="28D50907" w14:textId="26788C55" w:rsidR="00D510A4" w:rsidRDefault="00D510A4" w:rsidP="00D510A4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</w:t>
      </w:r>
    </w:p>
    <w:p w14:paraId="5E121153" w14:textId="762F8141" w:rsidR="00D510A4" w:rsidRDefault="00D510A4" w:rsidP="00D510A4">
      <w:pPr>
        <w:jc w:val="center"/>
        <w:rPr>
          <w:sz w:val="24"/>
          <w:szCs w:val="24"/>
        </w:rPr>
      </w:pPr>
    </w:p>
    <w:p w14:paraId="177E8E3B" w14:textId="40BD3C7C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2 pints grape tomatoes</w:t>
      </w:r>
    </w:p>
    <w:p w14:paraId="36C64514" w14:textId="0D3857DD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2 tablespoons extra virgin olive oil, divided</w:t>
      </w:r>
    </w:p>
    <w:p w14:paraId="458F783A" w14:textId="6AB77070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4 cloves garlic smashed</w:t>
      </w:r>
    </w:p>
    <w:p w14:paraId="1A616F4D" w14:textId="526F2652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½ teaspoon sea salt</w:t>
      </w:r>
    </w:p>
    <w:p w14:paraId="0D1E02B7" w14:textId="407B9C2C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½ teaspoon fresh ground pepper</w:t>
      </w:r>
    </w:p>
    <w:p w14:paraId="6123246A" w14:textId="69FA9C84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4 ounces feta</w:t>
      </w:r>
    </w:p>
    <w:p w14:paraId="4E536146" w14:textId="3F6F362F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1/2 teaspoon Italian seasoning</w:t>
      </w:r>
    </w:p>
    <w:p w14:paraId="287E8982" w14:textId="7E4FB330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½ pound jumbo shrimp, peeled and deveined</w:t>
      </w:r>
    </w:p>
    <w:p w14:paraId="529A21DC" w14:textId="238EFD81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1 zucchini cut into noodles (or two cups cooked pasta)</w:t>
      </w:r>
    </w:p>
    <w:p w14:paraId="47285105" w14:textId="33CAEDD6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5 leaves of basil torn</w:t>
      </w:r>
    </w:p>
    <w:p w14:paraId="200E0918" w14:textId="1CD53F64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Parmesan cheese or crushed red peppers to taste</w:t>
      </w:r>
    </w:p>
    <w:p w14:paraId="3BEDB186" w14:textId="77777777" w:rsidR="00D510A4" w:rsidRDefault="00D510A4" w:rsidP="00D510A4">
      <w:pPr>
        <w:rPr>
          <w:sz w:val="24"/>
          <w:szCs w:val="24"/>
        </w:rPr>
      </w:pPr>
    </w:p>
    <w:p w14:paraId="6FB866EF" w14:textId="28C0457C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Preheat oven to 400 degrees.</w:t>
      </w:r>
    </w:p>
    <w:p w14:paraId="73367DC9" w14:textId="7972A050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Add the tomatoes to a baking dish drizzle with half of the oil.</w:t>
      </w:r>
    </w:p>
    <w:p w14:paraId="005CAB95" w14:textId="32A8B2D1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Sprinkle with smashed garlic cloves.</w:t>
      </w:r>
    </w:p>
    <w:p w14:paraId="6102CF64" w14:textId="29F79A19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Season with salt and pepper.</w:t>
      </w:r>
    </w:p>
    <w:p w14:paraId="1ADF6875" w14:textId="1DF6EB8C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Add the feta to the center of the baking dish and drizzle with remaining oil and sprinkle with Italian seasonings.</w:t>
      </w:r>
    </w:p>
    <w:p w14:paraId="226AB80E" w14:textId="21A65E74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 xml:space="preserve">Place in the oven and bake for 20 minutes,  </w:t>
      </w:r>
    </w:p>
    <w:p w14:paraId="7831B4A4" w14:textId="5074A8B2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Sprinkle with the shrimp, then place back in the oven for 10 minutes longer.</w:t>
      </w:r>
    </w:p>
    <w:p w14:paraId="3729B809" w14:textId="158A320C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Remove the baking dish from the oven and using a rubber spatula break up the blistered tomatoes and cream in the melted cheese to form a sauce.</w:t>
      </w:r>
    </w:p>
    <w:p w14:paraId="71AEBFA3" w14:textId="0841DA56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lastRenderedPageBreak/>
        <w:t>Toss in the zucchini noodles.</w:t>
      </w:r>
    </w:p>
    <w:p w14:paraId="6161D468" w14:textId="275CCA72" w:rsidR="00D510A4" w:rsidRDefault="00D510A4" w:rsidP="00D510A4">
      <w:pPr>
        <w:rPr>
          <w:sz w:val="24"/>
          <w:szCs w:val="24"/>
        </w:rPr>
      </w:pPr>
      <w:r>
        <w:rPr>
          <w:sz w:val="24"/>
          <w:szCs w:val="24"/>
        </w:rPr>
        <w:t>Sprinkle with basil and parmesan and eat!</w:t>
      </w:r>
    </w:p>
    <w:p w14:paraId="0499624F" w14:textId="7F5C8E8A" w:rsidR="00D510A4" w:rsidRDefault="00D510A4" w:rsidP="00D510A4">
      <w:pPr>
        <w:rPr>
          <w:sz w:val="24"/>
          <w:szCs w:val="24"/>
        </w:rPr>
      </w:pPr>
    </w:p>
    <w:p w14:paraId="402478B1" w14:textId="77777777" w:rsidR="00D510A4" w:rsidRPr="00D510A4" w:rsidRDefault="00D510A4" w:rsidP="00D510A4">
      <w:pPr>
        <w:rPr>
          <w:sz w:val="24"/>
          <w:szCs w:val="24"/>
        </w:rPr>
      </w:pPr>
    </w:p>
    <w:sectPr w:rsidR="00D510A4" w:rsidRPr="00D51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AwszS3NDQ0NzNT0lEKTi0uzszPAykwrAUAcxlKeCwAAAA="/>
  </w:docVars>
  <w:rsids>
    <w:rsidRoot w:val="00D510A4"/>
    <w:rsid w:val="0023165A"/>
    <w:rsid w:val="00927E28"/>
    <w:rsid w:val="00C84C03"/>
    <w:rsid w:val="00D5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8F1D8"/>
  <w15:chartTrackingRefBased/>
  <w15:docId w15:val="{9F664807-331E-4814-8706-1962FE663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16T11:54:00Z</dcterms:created>
  <dcterms:modified xsi:type="dcterms:W3CDTF">2021-02-16T12:02:00Z</dcterms:modified>
</cp:coreProperties>
</file>